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25B96" w14:textId="77777777" w:rsidR="0099181C" w:rsidRDefault="0099181C" w:rsidP="0099181C">
      <w:pPr>
        <w:spacing w:line="276" w:lineRule="auto"/>
        <w:rPr>
          <w:rFonts w:ascii="Arial" w:eastAsia="Arial" w:hAnsi="Arial" w:cs="Arial"/>
          <w:b/>
          <w:sz w:val="40"/>
          <w:szCs w:val="40"/>
        </w:rPr>
      </w:pPr>
    </w:p>
    <w:p w14:paraId="6714F468" w14:textId="6D27C58B" w:rsidR="00B30B5C" w:rsidRPr="0099181C" w:rsidRDefault="00B30B5C" w:rsidP="0099181C">
      <w:pPr>
        <w:spacing w:line="276" w:lineRule="auto"/>
        <w:rPr>
          <w:rFonts w:ascii="Arial" w:hAnsi="Arial" w:cs="Arial"/>
          <w:sz w:val="23"/>
          <w:szCs w:val="23"/>
        </w:rPr>
      </w:pPr>
      <w:bookmarkStart w:id="0" w:name="_GoBack"/>
      <w:bookmarkEnd w:id="0"/>
      <w:r>
        <w:rPr>
          <w:rFonts w:ascii="Arial" w:eastAsia="Arial" w:hAnsi="Arial" w:cs="Arial"/>
          <w:b/>
          <w:sz w:val="40"/>
          <w:szCs w:val="40"/>
        </w:rPr>
        <w:t xml:space="preserve">NIHR ARC-GM </w:t>
      </w:r>
      <w:r w:rsidR="00E2716B" w:rsidRPr="00D20C19">
        <w:rPr>
          <w:rFonts w:ascii="Arial" w:eastAsia="Arial" w:hAnsi="Arial" w:cs="Arial"/>
          <w:b/>
          <w:sz w:val="40"/>
          <w:szCs w:val="40"/>
        </w:rPr>
        <w:t>Mental Health Theme Internship</w:t>
      </w:r>
      <w:r w:rsidR="00E2716B">
        <w:rPr>
          <w:rFonts w:ascii="Arial" w:eastAsia="Arial" w:hAnsi="Arial" w:cs="Arial"/>
          <w:b/>
          <w:sz w:val="40"/>
          <w:szCs w:val="40"/>
        </w:rPr>
        <w:t xml:space="preserve"> </w:t>
      </w:r>
    </w:p>
    <w:p w14:paraId="29F12DEC" w14:textId="77777777" w:rsidR="00E2716B" w:rsidRDefault="001C2CC6" w:rsidP="00466365">
      <w:pPr>
        <w:spacing w:line="276" w:lineRule="auto"/>
        <w:jc w:val="center"/>
        <w:rPr>
          <w:rFonts w:ascii="Arial" w:eastAsia="Arial" w:hAnsi="Arial" w:cs="Arial"/>
          <w:b/>
          <w:sz w:val="40"/>
          <w:szCs w:val="40"/>
        </w:rPr>
      </w:pPr>
      <w:r>
        <w:rPr>
          <w:rFonts w:ascii="Arial" w:eastAsia="Arial" w:hAnsi="Arial" w:cs="Arial"/>
          <w:b/>
          <w:sz w:val="40"/>
          <w:szCs w:val="40"/>
        </w:rPr>
        <w:t>Application Form</w:t>
      </w:r>
    </w:p>
    <w:p w14:paraId="247B7F0B" w14:textId="77777777" w:rsidR="00E2716B" w:rsidRDefault="00E2716B" w:rsidP="00466365">
      <w:pPr>
        <w:spacing w:line="276" w:lineRule="auto"/>
        <w:rPr>
          <w:rFonts w:ascii="Arial" w:eastAsia="Arial" w:hAnsi="Arial" w:cs="Arial"/>
          <w:b/>
          <w:sz w:val="28"/>
          <w:szCs w:val="28"/>
        </w:rPr>
      </w:pPr>
    </w:p>
    <w:p w14:paraId="30C58756" w14:textId="20084D44" w:rsidR="00962986" w:rsidRPr="0011219C" w:rsidRDefault="00962986" w:rsidP="00466365">
      <w:pPr>
        <w:spacing w:line="276" w:lineRule="auto"/>
        <w:rPr>
          <w:rFonts w:ascii="Arial" w:eastAsia="Arial" w:hAnsi="Arial" w:cs="Arial"/>
          <w:bCs/>
        </w:rPr>
      </w:pPr>
      <w:r w:rsidRPr="0011219C">
        <w:rPr>
          <w:rFonts w:ascii="Arial" w:eastAsia="Arial" w:hAnsi="Arial" w:cs="Arial"/>
          <w:bCs/>
        </w:rPr>
        <w:t xml:space="preserve">Please complete </w:t>
      </w:r>
      <w:r w:rsidR="004548D6" w:rsidRPr="0011219C">
        <w:rPr>
          <w:rFonts w:ascii="Arial" w:eastAsia="Arial" w:hAnsi="Arial" w:cs="Arial"/>
          <w:bCs/>
        </w:rPr>
        <w:t>your personal details in Section 1 and application questions in Section 2</w:t>
      </w:r>
      <w:r w:rsidR="00AF580E" w:rsidRPr="0011219C">
        <w:rPr>
          <w:rFonts w:ascii="Arial" w:eastAsia="Arial" w:hAnsi="Arial" w:cs="Arial"/>
          <w:bCs/>
        </w:rPr>
        <w:t xml:space="preserve"> and then send an electronic copy of </w:t>
      </w:r>
      <w:r w:rsidR="00B30B5C">
        <w:rPr>
          <w:rFonts w:ascii="Arial" w:eastAsia="Arial" w:hAnsi="Arial" w:cs="Arial"/>
          <w:bCs/>
        </w:rPr>
        <w:t>this</w:t>
      </w:r>
      <w:r w:rsidR="00AF580E" w:rsidRPr="0011219C">
        <w:rPr>
          <w:rFonts w:ascii="Arial" w:eastAsia="Arial" w:hAnsi="Arial" w:cs="Arial"/>
          <w:bCs/>
        </w:rPr>
        <w:t xml:space="preserve"> form to</w:t>
      </w:r>
      <w:r w:rsidR="0011219C">
        <w:rPr>
          <w:rFonts w:ascii="Arial" w:eastAsia="Arial" w:hAnsi="Arial" w:cs="Arial"/>
          <w:bCs/>
        </w:rPr>
        <w:t>:</w:t>
      </w:r>
      <w:r w:rsidR="00B30B5C">
        <w:rPr>
          <w:rFonts w:ascii="Arial" w:eastAsia="Arial" w:hAnsi="Arial" w:cs="Arial"/>
          <w:bCs/>
        </w:rPr>
        <w:t xml:space="preserve"> </w:t>
      </w:r>
      <w:hyperlink r:id="rId10" w:history="1">
        <w:r w:rsidR="00B30B5C" w:rsidRPr="0056270D">
          <w:rPr>
            <w:rStyle w:val="Hyperlink"/>
            <w:rFonts w:ascii="Arial" w:eastAsia="Arial" w:hAnsi="Arial" w:cs="Arial"/>
            <w:bCs/>
          </w:rPr>
          <w:t>arc-gm@nihr.ac.uk</w:t>
        </w:r>
      </w:hyperlink>
      <w:r w:rsidR="00AF580E" w:rsidRPr="0011219C">
        <w:rPr>
          <w:rFonts w:ascii="Arial" w:eastAsia="Arial" w:hAnsi="Arial" w:cs="Arial"/>
          <w:bCs/>
          <w:color w:val="0563C1"/>
          <w:u w:val="single"/>
        </w:rPr>
        <w:t xml:space="preserve"> </w:t>
      </w:r>
      <w:r w:rsidR="00AF580E" w:rsidRPr="0011219C">
        <w:rPr>
          <w:rFonts w:ascii="Arial" w:eastAsia="Arial" w:hAnsi="Arial" w:cs="Arial"/>
          <w:bCs/>
        </w:rPr>
        <w:t xml:space="preserve">by midnight on Monday </w:t>
      </w:r>
      <w:r w:rsidR="00B41831">
        <w:rPr>
          <w:rFonts w:ascii="Arial" w:eastAsia="Arial" w:hAnsi="Arial" w:cs="Arial"/>
          <w:bCs/>
        </w:rPr>
        <w:t>6</w:t>
      </w:r>
      <w:r w:rsidR="00B41831" w:rsidRPr="00B41831">
        <w:rPr>
          <w:rFonts w:ascii="Arial" w:eastAsia="Arial" w:hAnsi="Arial" w:cs="Arial"/>
          <w:bCs/>
          <w:vertAlign w:val="superscript"/>
        </w:rPr>
        <w:t>th</w:t>
      </w:r>
      <w:r w:rsidR="00B41831">
        <w:rPr>
          <w:rFonts w:ascii="Arial" w:eastAsia="Arial" w:hAnsi="Arial" w:cs="Arial"/>
          <w:bCs/>
        </w:rPr>
        <w:t xml:space="preserve"> June</w:t>
      </w:r>
      <w:r w:rsidR="00AF580E" w:rsidRPr="0011219C">
        <w:rPr>
          <w:rFonts w:ascii="Arial" w:eastAsia="Arial" w:hAnsi="Arial" w:cs="Arial"/>
          <w:bCs/>
        </w:rPr>
        <w:t xml:space="preserve"> 2022. </w:t>
      </w:r>
    </w:p>
    <w:p w14:paraId="24E5CCE1" w14:textId="77777777" w:rsidR="00962986" w:rsidRPr="0027065E" w:rsidRDefault="00962986" w:rsidP="00466365">
      <w:pPr>
        <w:spacing w:line="276" w:lineRule="auto"/>
        <w:rPr>
          <w:rFonts w:ascii="Arial" w:eastAsia="Arial" w:hAnsi="Arial" w:cs="Arial"/>
          <w:b/>
          <w:sz w:val="28"/>
          <w:szCs w:val="28"/>
        </w:rPr>
      </w:pPr>
    </w:p>
    <w:p w14:paraId="1EF19707" w14:textId="77777777" w:rsidR="00E2716B" w:rsidRPr="00E72F8D" w:rsidRDefault="004548D6" w:rsidP="00466365">
      <w:pPr>
        <w:spacing w:after="160"/>
        <w:rPr>
          <w:rFonts w:ascii="Arial" w:hAnsi="Arial" w:cs="Arial"/>
          <w:b/>
          <w:bCs/>
        </w:rPr>
      </w:pPr>
      <w:r w:rsidRPr="00E72F8D">
        <w:rPr>
          <w:rFonts w:ascii="Arial" w:hAnsi="Arial" w:cs="Arial"/>
          <w:b/>
          <w:bCs/>
        </w:rPr>
        <w:t xml:space="preserve">SECTION 1: </w:t>
      </w:r>
      <w:r w:rsidR="00E2716B" w:rsidRPr="00E72F8D">
        <w:rPr>
          <w:rFonts w:ascii="Arial" w:hAnsi="Arial" w:cs="Arial"/>
          <w:b/>
          <w:bCs/>
        </w:rPr>
        <w:t>Applica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E2716B" w:rsidRPr="00E72F8D" w14:paraId="6CEDAC2E" w14:textId="77777777" w:rsidTr="00E72F8D">
        <w:tc>
          <w:tcPr>
            <w:tcW w:w="3823" w:type="dxa"/>
          </w:tcPr>
          <w:p w14:paraId="353B9F5E" w14:textId="77777777" w:rsidR="00E2716B" w:rsidRPr="00E72F8D" w:rsidRDefault="00E2716B" w:rsidP="0046636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72F8D">
              <w:rPr>
                <w:rFonts w:ascii="Arial" w:hAnsi="Arial" w:cs="Arial"/>
                <w:b/>
                <w:bCs/>
                <w:sz w:val="24"/>
                <w:szCs w:val="24"/>
              </w:rPr>
              <w:t>Applicant name</w:t>
            </w:r>
            <w:r w:rsidRPr="00E72F8D"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 w:rsidRPr="00E72F8D">
              <w:rPr>
                <w:rFonts w:ascii="Arial" w:hAnsi="Arial" w:cs="Arial"/>
                <w:i/>
                <w:iCs/>
                <w:sz w:val="24"/>
                <w:szCs w:val="24"/>
              </w:rPr>
              <w:t>Title, First name, Surname</w:t>
            </w:r>
          </w:p>
        </w:tc>
        <w:tc>
          <w:tcPr>
            <w:tcW w:w="5193" w:type="dxa"/>
          </w:tcPr>
          <w:p w14:paraId="4B5D98FD" w14:textId="77777777" w:rsidR="00E2716B" w:rsidRPr="00E72F8D" w:rsidRDefault="00E2716B" w:rsidP="00466365">
            <w:pPr>
              <w:rPr>
                <w:rFonts w:ascii="Arial" w:hAnsi="Arial" w:cs="Arial"/>
                <w:sz w:val="24"/>
                <w:szCs w:val="24"/>
              </w:rPr>
            </w:pPr>
          </w:p>
          <w:p w14:paraId="60C2F275" w14:textId="77777777" w:rsidR="00E2716B" w:rsidRPr="00E72F8D" w:rsidRDefault="00E2716B" w:rsidP="00466365">
            <w:pPr>
              <w:rPr>
                <w:rFonts w:ascii="Arial" w:hAnsi="Arial" w:cs="Arial"/>
                <w:sz w:val="24"/>
                <w:szCs w:val="24"/>
              </w:rPr>
            </w:pPr>
          </w:p>
          <w:p w14:paraId="31DC5676" w14:textId="77777777" w:rsidR="00E2716B" w:rsidRPr="00E72F8D" w:rsidRDefault="00E2716B" w:rsidP="0046636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2716B" w:rsidRPr="00E72F8D" w14:paraId="4927D930" w14:textId="77777777" w:rsidTr="00E72F8D">
        <w:tc>
          <w:tcPr>
            <w:tcW w:w="3823" w:type="dxa"/>
          </w:tcPr>
          <w:p w14:paraId="74F34D34" w14:textId="77777777" w:rsidR="00E2716B" w:rsidRPr="00E72F8D" w:rsidRDefault="00E2716B" w:rsidP="0046636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72F8D">
              <w:rPr>
                <w:rFonts w:ascii="Arial" w:hAnsi="Arial" w:cs="Arial"/>
                <w:b/>
                <w:bCs/>
                <w:sz w:val="24"/>
                <w:szCs w:val="24"/>
              </w:rPr>
              <w:t>Address for correspondence:</w:t>
            </w:r>
          </w:p>
        </w:tc>
        <w:tc>
          <w:tcPr>
            <w:tcW w:w="5193" w:type="dxa"/>
          </w:tcPr>
          <w:p w14:paraId="34E5C4B2" w14:textId="77777777" w:rsidR="00E2716B" w:rsidRPr="00E72F8D" w:rsidRDefault="00E2716B" w:rsidP="00466365">
            <w:pPr>
              <w:rPr>
                <w:rFonts w:ascii="Arial" w:hAnsi="Arial" w:cs="Arial"/>
                <w:sz w:val="24"/>
                <w:szCs w:val="24"/>
              </w:rPr>
            </w:pPr>
          </w:p>
          <w:p w14:paraId="6DB79D6E" w14:textId="77777777" w:rsidR="00E2716B" w:rsidRPr="00E72F8D" w:rsidRDefault="00E2716B" w:rsidP="00466365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1F6AB7" w14:textId="77777777" w:rsidR="00016B64" w:rsidRPr="00E72F8D" w:rsidRDefault="00016B64" w:rsidP="00466365">
            <w:pPr>
              <w:rPr>
                <w:rFonts w:ascii="Arial" w:hAnsi="Arial" w:cs="Arial"/>
                <w:sz w:val="24"/>
                <w:szCs w:val="24"/>
              </w:rPr>
            </w:pPr>
          </w:p>
          <w:p w14:paraId="284DBBBC" w14:textId="77777777" w:rsidR="00E2716B" w:rsidRPr="00E72F8D" w:rsidRDefault="00E2716B" w:rsidP="0046636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2716B" w:rsidRPr="00E72F8D" w14:paraId="732A1E4D" w14:textId="77777777" w:rsidTr="00E72F8D">
        <w:tc>
          <w:tcPr>
            <w:tcW w:w="3823" w:type="dxa"/>
          </w:tcPr>
          <w:p w14:paraId="18C3E1A1" w14:textId="77777777" w:rsidR="00E2716B" w:rsidRPr="00E72F8D" w:rsidRDefault="00E2716B" w:rsidP="0046636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72F8D">
              <w:rPr>
                <w:rFonts w:ascii="Arial" w:hAnsi="Arial" w:cs="Arial"/>
                <w:b/>
                <w:bCs/>
                <w:sz w:val="24"/>
                <w:szCs w:val="24"/>
              </w:rPr>
              <w:t>Email address:</w:t>
            </w:r>
          </w:p>
        </w:tc>
        <w:tc>
          <w:tcPr>
            <w:tcW w:w="5193" w:type="dxa"/>
          </w:tcPr>
          <w:p w14:paraId="2DB39323" w14:textId="77777777" w:rsidR="00E2716B" w:rsidRPr="00E72F8D" w:rsidRDefault="00E2716B" w:rsidP="00466365">
            <w:pPr>
              <w:rPr>
                <w:rFonts w:ascii="Arial" w:hAnsi="Arial" w:cs="Arial"/>
                <w:sz w:val="24"/>
                <w:szCs w:val="24"/>
              </w:rPr>
            </w:pPr>
          </w:p>
          <w:p w14:paraId="5D2081A7" w14:textId="77777777" w:rsidR="00E2716B" w:rsidRPr="00E72F8D" w:rsidRDefault="00E2716B" w:rsidP="00466365">
            <w:pPr>
              <w:rPr>
                <w:rFonts w:ascii="Arial" w:hAnsi="Arial" w:cs="Arial"/>
                <w:sz w:val="24"/>
                <w:szCs w:val="24"/>
              </w:rPr>
            </w:pPr>
          </w:p>
          <w:p w14:paraId="431AB8A3" w14:textId="77777777" w:rsidR="00E2716B" w:rsidRPr="00E72F8D" w:rsidRDefault="00E2716B" w:rsidP="0046636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2716B" w:rsidRPr="00E72F8D" w14:paraId="3FB41FA5" w14:textId="77777777" w:rsidTr="00E72F8D">
        <w:tc>
          <w:tcPr>
            <w:tcW w:w="3823" w:type="dxa"/>
          </w:tcPr>
          <w:p w14:paraId="31D96F0D" w14:textId="77777777" w:rsidR="00E2716B" w:rsidRPr="00E72F8D" w:rsidRDefault="00E2716B" w:rsidP="0046636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72F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referred telephone contact number: </w:t>
            </w:r>
          </w:p>
        </w:tc>
        <w:tc>
          <w:tcPr>
            <w:tcW w:w="5193" w:type="dxa"/>
          </w:tcPr>
          <w:p w14:paraId="7D8621F5" w14:textId="77777777" w:rsidR="00E2716B" w:rsidRPr="00E72F8D" w:rsidRDefault="00E2716B" w:rsidP="00466365">
            <w:pPr>
              <w:rPr>
                <w:rFonts w:ascii="Arial" w:hAnsi="Arial" w:cs="Arial"/>
                <w:sz w:val="24"/>
                <w:szCs w:val="24"/>
              </w:rPr>
            </w:pPr>
          </w:p>
          <w:p w14:paraId="1DD1A4D9" w14:textId="77777777" w:rsidR="00E2716B" w:rsidRPr="00E72F8D" w:rsidRDefault="00E2716B" w:rsidP="00466365">
            <w:pPr>
              <w:rPr>
                <w:rFonts w:ascii="Arial" w:hAnsi="Arial" w:cs="Arial"/>
                <w:sz w:val="24"/>
                <w:szCs w:val="24"/>
              </w:rPr>
            </w:pPr>
          </w:p>
          <w:p w14:paraId="0EADE197" w14:textId="77777777" w:rsidR="00E2716B" w:rsidRPr="00E72F8D" w:rsidRDefault="00E2716B" w:rsidP="0046636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2716B" w:rsidRPr="00E72F8D" w14:paraId="54705792" w14:textId="77777777" w:rsidTr="00E72F8D">
        <w:tc>
          <w:tcPr>
            <w:tcW w:w="3823" w:type="dxa"/>
          </w:tcPr>
          <w:p w14:paraId="7C2EC2D9" w14:textId="0FF051EE" w:rsidR="00D020AB" w:rsidRPr="00E72F8D" w:rsidRDefault="00D020AB" w:rsidP="0046636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72F8D">
              <w:rPr>
                <w:rFonts w:ascii="Arial" w:hAnsi="Arial" w:cs="Arial"/>
                <w:b/>
                <w:bCs/>
                <w:sz w:val="24"/>
                <w:szCs w:val="24"/>
              </w:rPr>
              <w:t>Are you a Mental Health Service User who has accessed services in Greater Manchester in the last 3-5 years</w:t>
            </w:r>
            <w:r w:rsidR="00692572" w:rsidRPr="00E72F8D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  <w:p w14:paraId="28F5EABB" w14:textId="77777777" w:rsidR="00E2716B" w:rsidRPr="00E72F8D" w:rsidRDefault="00E2716B" w:rsidP="0046636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193" w:type="dxa"/>
          </w:tcPr>
          <w:p w14:paraId="7D3AD0FC" w14:textId="77777777" w:rsidR="00E2716B" w:rsidRPr="00E72F8D" w:rsidRDefault="00692572" w:rsidP="00466365">
            <w:pPr>
              <w:rPr>
                <w:rFonts w:ascii="Arial" w:hAnsi="Arial" w:cs="Arial"/>
                <w:sz w:val="24"/>
                <w:szCs w:val="24"/>
              </w:rPr>
            </w:pPr>
            <w:r w:rsidRPr="00E72F8D">
              <w:rPr>
                <w:rFonts w:ascii="Arial" w:hAnsi="Arial" w:cs="Arial"/>
                <w:sz w:val="24"/>
                <w:szCs w:val="24"/>
              </w:rPr>
              <w:t>Yes / No – please delete as appropriate</w:t>
            </w:r>
          </w:p>
        </w:tc>
      </w:tr>
      <w:tr w:rsidR="00016B64" w:rsidRPr="00E72F8D" w14:paraId="72643669" w14:textId="77777777" w:rsidTr="00E72F8D">
        <w:tc>
          <w:tcPr>
            <w:tcW w:w="3823" w:type="dxa"/>
          </w:tcPr>
          <w:p w14:paraId="74DC57F9" w14:textId="77777777" w:rsidR="00692572" w:rsidRPr="00E72F8D" w:rsidRDefault="00692572" w:rsidP="0046636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72F8D">
              <w:rPr>
                <w:rFonts w:ascii="Arial" w:hAnsi="Arial" w:cs="Arial"/>
                <w:b/>
                <w:bCs/>
                <w:sz w:val="24"/>
                <w:szCs w:val="24"/>
              </w:rPr>
              <w:t>Are you a family carer for someone currently accessing Mental Health services in Greater Manchester</w:t>
            </w:r>
            <w:r w:rsidR="00EC18FB" w:rsidRPr="00E72F8D">
              <w:rPr>
                <w:rFonts w:ascii="Arial" w:hAnsi="Arial" w:cs="Arial"/>
                <w:b/>
                <w:bCs/>
                <w:sz w:val="24"/>
                <w:szCs w:val="24"/>
              </w:rPr>
              <w:t>?</w:t>
            </w:r>
          </w:p>
          <w:p w14:paraId="4427E6CA" w14:textId="77777777" w:rsidR="00016B64" w:rsidRPr="00E72F8D" w:rsidRDefault="00016B64" w:rsidP="00466365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193" w:type="dxa"/>
          </w:tcPr>
          <w:p w14:paraId="49CDAC9F" w14:textId="77777777" w:rsidR="00016B64" w:rsidRPr="00E72F8D" w:rsidRDefault="00692572" w:rsidP="00466365">
            <w:pPr>
              <w:rPr>
                <w:rFonts w:ascii="Arial" w:hAnsi="Arial" w:cs="Arial"/>
                <w:sz w:val="24"/>
                <w:szCs w:val="24"/>
              </w:rPr>
            </w:pPr>
            <w:r w:rsidRPr="00E72F8D">
              <w:rPr>
                <w:rFonts w:ascii="Arial" w:hAnsi="Arial" w:cs="Arial"/>
                <w:sz w:val="24"/>
                <w:szCs w:val="24"/>
              </w:rPr>
              <w:t>Yes / No – please delete as appropriate</w:t>
            </w:r>
          </w:p>
        </w:tc>
      </w:tr>
      <w:tr w:rsidR="00521F19" w:rsidRPr="00E72F8D" w14:paraId="088CCE28" w14:textId="77777777" w:rsidTr="00E72F8D">
        <w:tc>
          <w:tcPr>
            <w:tcW w:w="3823" w:type="dxa"/>
          </w:tcPr>
          <w:p w14:paraId="09885482" w14:textId="4CD9B2C6" w:rsidR="00521F19" w:rsidRPr="00E72F8D" w:rsidRDefault="00543FAE" w:rsidP="0046636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72F8D">
              <w:rPr>
                <w:rFonts w:ascii="Arial" w:hAnsi="Arial" w:cs="Arial"/>
                <w:b/>
                <w:bCs/>
                <w:sz w:val="24"/>
                <w:szCs w:val="24"/>
              </w:rPr>
              <w:t>Are there any reasonable adjustments or support that you require in order to</w:t>
            </w:r>
            <w:r w:rsidR="00E72F8D" w:rsidRPr="00E72F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complete this application </w:t>
            </w:r>
            <w:r w:rsidR="00B32C54">
              <w:rPr>
                <w:rFonts w:ascii="Arial" w:hAnsi="Arial" w:cs="Arial"/>
                <w:b/>
                <w:bCs/>
                <w:sz w:val="24"/>
                <w:szCs w:val="24"/>
              </w:rPr>
              <w:t>form</w:t>
            </w:r>
            <w:r w:rsidR="00635D05">
              <w:rPr>
                <w:rFonts w:ascii="Arial" w:hAnsi="Arial" w:cs="Arial"/>
                <w:b/>
                <w:bCs/>
                <w:sz w:val="24"/>
                <w:szCs w:val="24"/>
              </w:rPr>
              <w:t>, at interview</w:t>
            </w:r>
            <w:r w:rsidR="00B32C5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E72F8D" w:rsidRPr="00E72F8D">
              <w:rPr>
                <w:rFonts w:ascii="Arial" w:hAnsi="Arial" w:cs="Arial"/>
                <w:b/>
                <w:bCs/>
                <w:sz w:val="24"/>
                <w:szCs w:val="24"/>
              </w:rPr>
              <w:t>or if you were awarded an internship?</w:t>
            </w:r>
            <w:r w:rsidRPr="00E72F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5193" w:type="dxa"/>
          </w:tcPr>
          <w:p w14:paraId="4E1EA42A" w14:textId="77777777" w:rsidR="00521F19" w:rsidRPr="00E72F8D" w:rsidRDefault="00521F19" w:rsidP="0046636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CCD816A" w14:textId="77777777" w:rsidR="00E2716B" w:rsidRPr="00E72F8D" w:rsidRDefault="00E2716B" w:rsidP="00466365">
      <w:pPr>
        <w:rPr>
          <w:rFonts w:ascii="Arial" w:hAnsi="Arial" w:cs="Arial"/>
          <w:b/>
          <w:bCs/>
        </w:rPr>
      </w:pPr>
    </w:p>
    <w:p w14:paraId="5B5E63BD" w14:textId="77777777" w:rsidR="00307619" w:rsidRPr="00E72F8D" w:rsidRDefault="00E2716B" w:rsidP="00307619">
      <w:pPr>
        <w:rPr>
          <w:rFonts w:ascii="Arial" w:hAnsi="Arial" w:cs="Arial"/>
          <w:b/>
          <w:bCs/>
        </w:rPr>
      </w:pPr>
      <w:r w:rsidRPr="00E72F8D">
        <w:rPr>
          <w:rFonts w:ascii="Arial" w:hAnsi="Arial" w:cs="Arial"/>
          <w:b/>
          <w:bCs/>
        </w:rPr>
        <w:br w:type="page"/>
      </w:r>
      <w:r w:rsidR="00307619" w:rsidRPr="00E72F8D">
        <w:rPr>
          <w:rFonts w:ascii="Arial" w:hAnsi="Arial" w:cs="Arial"/>
          <w:b/>
          <w:bCs/>
        </w:rPr>
        <w:lastRenderedPageBreak/>
        <w:t>SECTION 2: Application questions</w:t>
      </w:r>
    </w:p>
    <w:p w14:paraId="4F253DF3" w14:textId="77777777" w:rsidR="00307619" w:rsidRPr="00E72F8D" w:rsidRDefault="00307619" w:rsidP="00307619">
      <w:pPr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307619" w:rsidRPr="00FE30F7" w14:paraId="4BA9917D" w14:textId="77777777" w:rsidTr="00AA07C7">
        <w:tc>
          <w:tcPr>
            <w:tcW w:w="2689" w:type="dxa"/>
          </w:tcPr>
          <w:p w14:paraId="62C66985" w14:textId="3FC5C4C4" w:rsidR="00307619" w:rsidRPr="00194035" w:rsidRDefault="00307619" w:rsidP="00AA07C7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194035">
              <w:rPr>
                <w:rFonts w:ascii="Arial" w:hAnsi="Arial" w:cs="Arial"/>
                <w:sz w:val="24"/>
                <w:szCs w:val="24"/>
              </w:rPr>
              <w:t>What attracted you to apply for this internship and what would you like to gain from the opportunity (</w:t>
            </w:r>
            <w:r w:rsidR="00E270D8" w:rsidRPr="00194035">
              <w:rPr>
                <w:rFonts w:ascii="Arial" w:hAnsi="Arial" w:cs="Arial"/>
                <w:sz w:val="24"/>
                <w:szCs w:val="24"/>
              </w:rPr>
              <w:t>i.e.,</w:t>
            </w:r>
            <w:r w:rsidRPr="00194035">
              <w:rPr>
                <w:rFonts w:ascii="Arial" w:hAnsi="Arial" w:cs="Arial"/>
                <w:sz w:val="24"/>
                <w:szCs w:val="24"/>
              </w:rPr>
              <w:t xml:space="preserve"> knowledge/skills)? </w:t>
            </w:r>
            <w:r>
              <w:rPr>
                <w:rFonts w:ascii="Arial" w:hAnsi="Arial" w:cs="Arial"/>
                <w:sz w:val="24"/>
                <w:szCs w:val="24"/>
              </w:rPr>
              <w:br/>
            </w:r>
          </w:p>
          <w:p w14:paraId="70CAEFC6" w14:textId="77777777" w:rsidR="00307619" w:rsidRPr="00194035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  <w:r w:rsidRPr="00194035">
              <w:rPr>
                <w:rFonts w:ascii="Arial" w:hAnsi="Arial" w:cs="Arial"/>
                <w:sz w:val="24"/>
                <w:szCs w:val="24"/>
              </w:rPr>
              <w:t>(250 words maximum)</w:t>
            </w:r>
          </w:p>
          <w:p w14:paraId="345D84AD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327" w:type="dxa"/>
          </w:tcPr>
          <w:p w14:paraId="02B7C388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ED4F459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AAEE02A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1DA6FF8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406463A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FC0DD55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4F803E9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9BAC933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DC59546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FFC7FE9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4C3F3A0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C65FCC5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F9EDB85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C5861DF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AF78B5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7B6A9A5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596FC60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C5CDC1E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17564A8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FA36150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9D92390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A361B90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8CC2B64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07619" w:rsidRPr="00FE30F7" w14:paraId="56644391" w14:textId="77777777" w:rsidTr="00AA07C7">
        <w:tc>
          <w:tcPr>
            <w:tcW w:w="2689" w:type="dxa"/>
          </w:tcPr>
          <w:p w14:paraId="433F537C" w14:textId="77777777" w:rsidR="00307619" w:rsidRDefault="00307619" w:rsidP="00AA07C7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sz w:val="24"/>
                <w:szCs w:val="24"/>
              </w:rPr>
            </w:pPr>
            <w:r w:rsidRPr="00194035">
              <w:rPr>
                <w:rFonts w:ascii="Arial" w:eastAsia="Arial" w:hAnsi="Arial" w:cs="Arial"/>
                <w:sz w:val="24"/>
                <w:szCs w:val="24"/>
              </w:rPr>
              <w:t>Have you had any previous research experience? If so, can you describe your experience or involvement to date.</w:t>
            </w:r>
          </w:p>
          <w:p w14:paraId="6F72852D" w14:textId="77777777" w:rsidR="00307619" w:rsidRPr="00194035" w:rsidRDefault="00307619" w:rsidP="00AA07C7">
            <w:pPr>
              <w:pStyle w:val="ListParagraph"/>
              <w:ind w:left="360"/>
              <w:rPr>
                <w:rFonts w:ascii="Arial" w:eastAsia="Arial" w:hAnsi="Arial" w:cs="Arial"/>
                <w:sz w:val="24"/>
                <w:szCs w:val="24"/>
              </w:rPr>
            </w:pPr>
          </w:p>
          <w:p w14:paraId="176BF3FB" w14:textId="77777777" w:rsidR="00307619" w:rsidRPr="00194035" w:rsidRDefault="00307619" w:rsidP="00AA07C7">
            <w:pPr>
              <w:rPr>
                <w:rFonts w:ascii="Arial" w:eastAsia="Arial" w:hAnsi="Arial" w:cs="Arial"/>
                <w:sz w:val="24"/>
                <w:szCs w:val="24"/>
              </w:rPr>
            </w:pPr>
            <w:r w:rsidRPr="00194035">
              <w:rPr>
                <w:rFonts w:ascii="Arial" w:eastAsia="Arial" w:hAnsi="Arial" w:cs="Arial"/>
                <w:sz w:val="24"/>
                <w:szCs w:val="24"/>
              </w:rPr>
              <w:t>(250 words maximum)</w:t>
            </w:r>
          </w:p>
          <w:p w14:paraId="237B9590" w14:textId="77777777" w:rsidR="00307619" w:rsidRPr="00FE30F7" w:rsidRDefault="00307619" w:rsidP="00AA07C7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572583B0" w14:textId="77777777" w:rsidR="00307619" w:rsidRPr="00FE30F7" w:rsidRDefault="00307619" w:rsidP="00AA07C7">
            <w:pPr>
              <w:rPr>
                <w:rFonts w:ascii="Arial" w:eastAsia="Arial" w:hAnsi="Arial" w:cs="Arial"/>
                <w:sz w:val="24"/>
                <w:szCs w:val="24"/>
              </w:rPr>
            </w:pPr>
            <w:r w:rsidRPr="00FE30F7">
              <w:rPr>
                <w:rFonts w:ascii="Arial" w:eastAsia="Arial" w:hAnsi="Arial" w:cs="Arial"/>
                <w:sz w:val="24"/>
                <w:szCs w:val="24"/>
              </w:rPr>
              <w:t>Examples could include:</w:t>
            </w:r>
          </w:p>
          <w:p w14:paraId="5539D0A0" w14:textId="77777777" w:rsidR="00307619" w:rsidRPr="00FE30F7" w:rsidRDefault="00307619" w:rsidP="00AA07C7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</w:rPr>
            </w:pPr>
            <w:r w:rsidRPr="00FE30F7">
              <w:rPr>
                <w:rFonts w:ascii="Arial" w:eastAsia="Arial" w:hAnsi="Arial" w:cs="Arial"/>
                <w:sz w:val="24"/>
                <w:szCs w:val="24"/>
              </w:rPr>
              <w:t>research you have been involved in, whilst in school / college / university</w:t>
            </w:r>
          </w:p>
          <w:p w14:paraId="2605743A" w14:textId="77777777" w:rsidR="00307619" w:rsidRPr="00FE30F7" w:rsidRDefault="00307619" w:rsidP="00AA07C7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</w:rPr>
            </w:pPr>
            <w:r w:rsidRPr="00FE30F7">
              <w:rPr>
                <w:rFonts w:ascii="Arial" w:eastAsia="Arial" w:hAnsi="Arial" w:cs="Arial"/>
                <w:sz w:val="24"/>
                <w:szCs w:val="24"/>
              </w:rPr>
              <w:t>research you have been involved in as part of a job</w:t>
            </w:r>
          </w:p>
          <w:p w14:paraId="3A489057" w14:textId="77777777" w:rsidR="00307619" w:rsidRPr="00FE30F7" w:rsidRDefault="00307619" w:rsidP="00AA07C7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</w:rPr>
            </w:pPr>
            <w:r w:rsidRPr="00FE30F7">
              <w:rPr>
                <w:rFonts w:ascii="Arial" w:hAnsi="Arial" w:cs="Arial"/>
                <w:sz w:val="24"/>
                <w:szCs w:val="24"/>
              </w:rPr>
              <w:t xml:space="preserve">involvement in research as a public contributor </w:t>
            </w:r>
          </w:p>
          <w:p w14:paraId="0CD62716" w14:textId="77777777" w:rsidR="00307619" w:rsidRPr="00FE30F7" w:rsidRDefault="00307619" w:rsidP="00AA07C7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6327" w:type="dxa"/>
          </w:tcPr>
          <w:p w14:paraId="0EA6236E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6A9DB6D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D539B60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B7C5CE2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042DFB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464D4E5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B481F73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EB327B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1FC58E6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EB3C95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37FEF7B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E1302DF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A61FFE6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CA3010F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46C6283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0BE8B2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CEADBD7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900A584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8DA8DB2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37AD037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9928CB2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62C63C7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FFC9E56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953294E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07619" w:rsidRPr="00FE30F7" w14:paraId="3DEB159D" w14:textId="77777777" w:rsidTr="00AA07C7">
        <w:tc>
          <w:tcPr>
            <w:tcW w:w="2689" w:type="dxa"/>
          </w:tcPr>
          <w:p w14:paraId="5F80EE49" w14:textId="77777777" w:rsidR="00307619" w:rsidRDefault="00307619" w:rsidP="00AA07C7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sz w:val="24"/>
                <w:szCs w:val="24"/>
              </w:rPr>
            </w:pPr>
            <w:r w:rsidRPr="00194035">
              <w:rPr>
                <w:rFonts w:ascii="Arial" w:eastAsia="Arial" w:hAnsi="Arial" w:cs="Arial"/>
                <w:sz w:val="24"/>
                <w:szCs w:val="24"/>
              </w:rPr>
              <w:lastRenderedPageBreak/>
              <w:t>What would you like to be able to do at the end of the internship that you don’t have the knowledge or skills to do now?</w:t>
            </w:r>
          </w:p>
          <w:p w14:paraId="704253D6" w14:textId="77777777" w:rsidR="00307619" w:rsidRPr="00194035" w:rsidRDefault="00307619" w:rsidP="00AA07C7">
            <w:pPr>
              <w:pStyle w:val="ListParagraph"/>
              <w:ind w:left="360"/>
              <w:rPr>
                <w:rFonts w:ascii="Arial" w:eastAsia="Arial" w:hAnsi="Arial" w:cs="Arial"/>
                <w:sz w:val="24"/>
                <w:szCs w:val="24"/>
              </w:rPr>
            </w:pPr>
          </w:p>
          <w:p w14:paraId="3B973978" w14:textId="77777777" w:rsidR="00307619" w:rsidRPr="00194035" w:rsidRDefault="00307619" w:rsidP="00AA07C7">
            <w:pPr>
              <w:rPr>
                <w:rFonts w:ascii="Arial" w:eastAsia="Arial" w:hAnsi="Arial" w:cs="Arial"/>
                <w:sz w:val="24"/>
                <w:szCs w:val="24"/>
              </w:rPr>
            </w:pPr>
            <w:r w:rsidRPr="00194035">
              <w:rPr>
                <w:rFonts w:ascii="Arial" w:eastAsia="Arial" w:hAnsi="Arial" w:cs="Arial"/>
                <w:sz w:val="24"/>
                <w:szCs w:val="24"/>
              </w:rPr>
              <w:t>(250 words maximum)</w:t>
            </w:r>
          </w:p>
          <w:p w14:paraId="33848CD5" w14:textId="77777777" w:rsidR="00307619" w:rsidRDefault="00307619" w:rsidP="00AA07C7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7F1B91DB" w14:textId="77777777" w:rsidR="00307619" w:rsidRPr="0046502B" w:rsidRDefault="00307619" w:rsidP="00AA07C7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6327" w:type="dxa"/>
          </w:tcPr>
          <w:p w14:paraId="5FB76D87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1AF1AE56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44B9C7FF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263A68AA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29CE123C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619E3E6B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0ECD78AC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7B9B243D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09CA3C7D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2E7F327F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60C0F69F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65C20C59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6060A352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76667DB1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54F0E7A2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38F32744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63362761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2F919F9D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00A508AE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564AA8FE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0941F171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41D840D6" w14:textId="77777777" w:rsidR="00307619" w:rsidRDefault="00307619" w:rsidP="00AA07C7">
            <w:pPr>
              <w:rPr>
                <w:rFonts w:ascii="Arial" w:hAnsi="Arial" w:cs="Arial"/>
              </w:rPr>
            </w:pPr>
          </w:p>
          <w:p w14:paraId="203C21D8" w14:textId="77777777" w:rsidR="00307619" w:rsidRPr="00FE30F7" w:rsidRDefault="00307619" w:rsidP="00AA07C7">
            <w:pPr>
              <w:rPr>
                <w:rFonts w:ascii="Arial" w:hAnsi="Arial" w:cs="Arial"/>
              </w:rPr>
            </w:pPr>
          </w:p>
        </w:tc>
      </w:tr>
      <w:tr w:rsidR="00307619" w:rsidRPr="00FE30F7" w14:paraId="1BD10BD4" w14:textId="77777777" w:rsidTr="00AA07C7">
        <w:tc>
          <w:tcPr>
            <w:tcW w:w="2689" w:type="dxa"/>
          </w:tcPr>
          <w:p w14:paraId="7EA90013" w14:textId="77777777" w:rsidR="00307619" w:rsidRPr="00194035" w:rsidRDefault="00307619" w:rsidP="00AA07C7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sz w:val="24"/>
                <w:szCs w:val="24"/>
              </w:rPr>
            </w:pPr>
            <w:r w:rsidRPr="00194035">
              <w:rPr>
                <w:rFonts w:ascii="Arial" w:eastAsia="Arial" w:hAnsi="Arial" w:cs="Arial"/>
                <w:sz w:val="24"/>
                <w:szCs w:val="24"/>
              </w:rPr>
              <w:t xml:space="preserve">Why do you want to undertake this internship and how might it help you in your future plans or interests? </w:t>
            </w:r>
          </w:p>
          <w:p w14:paraId="3474C327" w14:textId="77777777" w:rsidR="00307619" w:rsidRPr="00194035" w:rsidRDefault="00307619" w:rsidP="00AA07C7">
            <w:pPr>
              <w:rPr>
                <w:rFonts w:ascii="Arial" w:eastAsia="Arial" w:hAnsi="Arial" w:cs="Arial"/>
                <w:sz w:val="24"/>
                <w:szCs w:val="24"/>
              </w:rPr>
            </w:pPr>
          </w:p>
          <w:p w14:paraId="7E6F7885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  <w:r w:rsidRPr="00194035">
              <w:rPr>
                <w:rFonts w:ascii="Arial" w:eastAsia="Arial" w:hAnsi="Arial" w:cs="Arial"/>
                <w:sz w:val="24"/>
                <w:szCs w:val="24"/>
              </w:rPr>
              <w:t>(250 words maximum)</w:t>
            </w:r>
          </w:p>
        </w:tc>
        <w:tc>
          <w:tcPr>
            <w:tcW w:w="6327" w:type="dxa"/>
          </w:tcPr>
          <w:p w14:paraId="156F7FDA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18899A5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07B4BC6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516B615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3542496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E0C69FC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D4A93B6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1115236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08B91B9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5623136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306C324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579080F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F36E1F8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787BB9C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D354BAD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0A51D4A" w14:textId="77777777" w:rsidR="00307619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96179DF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B8D3F9E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4CE87E9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240C4B2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9C6AC58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5CE70FA" w14:textId="77777777" w:rsidR="00307619" w:rsidRPr="00FE30F7" w:rsidRDefault="00307619" w:rsidP="00AA07C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DBF71CC" w14:textId="77777777" w:rsidR="00307619" w:rsidRPr="00E72F8D" w:rsidRDefault="00307619" w:rsidP="00307619">
      <w:pPr>
        <w:rPr>
          <w:rFonts w:ascii="Arial" w:hAnsi="Arial" w:cs="Arial"/>
          <w:b/>
          <w:bCs/>
        </w:rPr>
      </w:pPr>
    </w:p>
    <w:p w14:paraId="747D7845" w14:textId="6B2707AE" w:rsidR="00307619" w:rsidRPr="00E72F8D" w:rsidRDefault="00307619" w:rsidP="00307619">
      <w:pPr>
        <w:rPr>
          <w:rFonts w:ascii="Arial" w:eastAsia="Arial" w:hAnsi="Arial" w:cs="Arial"/>
          <w:bCs/>
        </w:rPr>
      </w:pPr>
      <w:r w:rsidRPr="00E72F8D">
        <w:rPr>
          <w:rFonts w:ascii="Arial" w:eastAsia="Arial" w:hAnsi="Arial" w:cs="Arial"/>
          <w:bCs/>
        </w:rPr>
        <w:t xml:space="preserve">Please send an electronic copy of this application form to </w:t>
      </w:r>
      <w:r w:rsidRPr="00E72F8D">
        <w:rPr>
          <w:rFonts w:ascii="Arial" w:eastAsia="Arial" w:hAnsi="Arial" w:cs="Arial"/>
          <w:bCs/>
        </w:rPr>
        <w:br/>
      </w:r>
      <w:hyperlink r:id="rId11" w:history="1">
        <w:r w:rsidRPr="00E72F8D">
          <w:rPr>
            <w:rStyle w:val="Hyperlink"/>
            <w:rFonts w:ascii="Arial" w:eastAsia="Arial" w:hAnsi="Arial" w:cs="Arial"/>
            <w:bCs/>
          </w:rPr>
          <w:t>arc-gm@nihr.ac.uk</w:t>
        </w:r>
      </w:hyperlink>
      <w:r w:rsidRPr="00E72F8D">
        <w:rPr>
          <w:rFonts w:ascii="Arial" w:eastAsia="Arial" w:hAnsi="Arial" w:cs="Arial"/>
          <w:bCs/>
          <w:color w:val="0563C1"/>
          <w:u w:val="single"/>
        </w:rPr>
        <w:t xml:space="preserve"> </w:t>
      </w:r>
      <w:r w:rsidRPr="00E72F8D">
        <w:rPr>
          <w:rFonts w:ascii="Arial" w:eastAsia="Arial" w:hAnsi="Arial" w:cs="Arial"/>
          <w:bCs/>
        </w:rPr>
        <w:t xml:space="preserve">by midnight on Monday </w:t>
      </w:r>
      <w:r w:rsidR="00B41831">
        <w:rPr>
          <w:rFonts w:ascii="Arial" w:eastAsia="Arial" w:hAnsi="Arial" w:cs="Arial"/>
          <w:bCs/>
        </w:rPr>
        <w:t>6</w:t>
      </w:r>
      <w:r w:rsidR="00B41831" w:rsidRPr="00B41831">
        <w:rPr>
          <w:rFonts w:ascii="Arial" w:eastAsia="Arial" w:hAnsi="Arial" w:cs="Arial"/>
          <w:bCs/>
          <w:vertAlign w:val="superscript"/>
        </w:rPr>
        <w:t>th</w:t>
      </w:r>
      <w:r w:rsidR="00B41831">
        <w:rPr>
          <w:rFonts w:ascii="Arial" w:eastAsia="Arial" w:hAnsi="Arial" w:cs="Arial"/>
          <w:bCs/>
        </w:rPr>
        <w:t xml:space="preserve"> June</w:t>
      </w:r>
      <w:r w:rsidRPr="00E72F8D">
        <w:rPr>
          <w:rFonts w:ascii="Arial" w:eastAsia="Arial" w:hAnsi="Arial" w:cs="Arial"/>
          <w:bCs/>
        </w:rPr>
        <w:t xml:space="preserve"> 2022. </w:t>
      </w:r>
    </w:p>
    <w:p w14:paraId="0C7BF51E" w14:textId="77777777" w:rsidR="00307619" w:rsidRPr="00E72F8D" w:rsidRDefault="00307619" w:rsidP="00307619">
      <w:pPr>
        <w:jc w:val="both"/>
        <w:textAlignment w:val="baseline"/>
        <w:rPr>
          <w:rFonts w:ascii="Arial" w:hAnsi="Arial" w:cs="Arial"/>
        </w:rPr>
      </w:pPr>
    </w:p>
    <w:p w14:paraId="55FEE12F" w14:textId="3AE7E64B" w:rsidR="00EC18FB" w:rsidRPr="00E72F8D" w:rsidRDefault="00307619" w:rsidP="00307619">
      <w:pPr>
        <w:jc w:val="both"/>
        <w:textAlignment w:val="baseline"/>
        <w:rPr>
          <w:rFonts w:ascii="Arial" w:hAnsi="Arial" w:cs="Arial"/>
        </w:rPr>
      </w:pPr>
      <w:r w:rsidRPr="00E72F8D">
        <w:rPr>
          <w:rFonts w:ascii="Arial" w:hAnsi="Arial" w:cs="Arial"/>
        </w:rPr>
        <w:t xml:space="preserve">Shortlisted candidates will be invited to an informal interview which will take place in the week beginning </w:t>
      </w:r>
      <w:r w:rsidR="00B41831">
        <w:rPr>
          <w:rFonts w:ascii="Arial" w:hAnsi="Arial" w:cs="Arial"/>
        </w:rPr>
        <w:t>4</w:t>
      </w:r>
      <w:r w:rsidR="00B41831" w:rsidRPr="00B41831">
        <w:rPr>
          <w:rFonts w:ascii="Arial" w:hAnsi="Arial" w:cs="Arial"/>
          <w:vertAlign w:val="superscript"/>
        </w:rPr>
        <w:t>th</w:t>
      </w:r>
      <w:r w:rsidR="00B41831">
        <w:rPr>
          <w:rFonts w:ascii="Arial" w:hAnsi="Arial" w:cs="Arial"/>
        </w:rPr>
        <w:t xml:space="preserve"> July </w:t>
      </w:r>
      <w:r w:rsidRPr="00E72F8D">
        <w:rPr>
          <w:rFonts w:ascii="Arial" w:hAnsi="Arial" w:cs="Arial"/>
        </w:rPr>
        <w:t xml:space="preserve">2022. We will notify candidates of the outcome of interviews no later than Friday </w:t>
      </w:r>
      <w:r w:rsidR="006B3521">
        <w:rPr>
          <w:rFonts w:ascii="Arial" w:hAnsi="Arial" w:cs="Arial"/>
        </w:rPr>
        <w:t>8th</w:t>
      </w:r>
      <w:r w:rsidRPr="00E72F8D">
        <w:rPr>
          <w:rFonts w:ascii="Arial" w:hAnsi="Arial" w:cs="Arial"/>
        </w:rPr>
        <w:t xml:space="preserve"> July 2022.</w:t>
      </w:r>
    </w:p>
    <w:sectPr w:rsidR="00EC18FB" w:rsidRPr="00E72F8D">
      <w:headerReference w:type="default" r:id="rId12"/>
      <w:footerReference w:type="even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FF4E4D" w14:textId="77777777" w:rsidR="00E32FFC" w:rsidRDefault="00E32FFC" w:rsidP="00860992">
      <w:r>
        <w:separator/>
      </w:r>
    </w:p>
  </w:endnote>
  <w:endnote w:type="continuationSeparator" w:id="0">
    <w:p w14:paraId="6ABDEFF6" w14:textId="77777777" w:rsidR="00E32FFC" w:rsidRDefault="00E32FFC" w:rsidP="00860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7011274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3EE247F" w14:textId="77777777" w:rsidR="00A20404" w:rsidRDefault="00A20404" w:rsidP="0056270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1FAEC50" w14:textId="77777777" w:rsidR="00A20404" w:rsidRDefault="00A20404" w:rsidP="00A204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202955326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183E446" w14:textId="68E5BDBC" w:rsidR="00A20404" w:rsidRDefault="00A20404" w:rsidP="0056270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613A3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sdt>
    <w:sdtPr>
      <w:id w:val="-156880187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BD90654" w14:textId="77777777" w:rsidR="00DB24FC" w:rsidRDefault="00E32FFC" w:rsidP="00A20404">
        <w:pPr>
          <w:pStyle w:val="Footer"/>
          <w:pBdr>
            <w:top w:val="single" w:sz="4" w:space="1" w:color="D9D9D9" w:themeColor="background1" w:themeShade="D9"/>
          </w:pBdr>
          <w:ind w:right="360"/>
          <w:jc w:val="right"/>
        </w:pPr>
      </w:p>
    </w:sdtContent>
  </w:sdt>
  <w:p w14:paraId="0FD4A780" w14:textId="77777777" w:rsidR="00DB24FC" w:rsidRDefault="00E32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F858CB" w14:textId="77777777" w:rsidR="00E32FFC" w:rsidRDefault="00E32FFC" w:rsidP="00860992">
      <w:r>
        <w:separator/>
      </w:r>
    </w:p>
  </w:footnote>
  <w:footnote w:type="continuationSeparator" w:id="0">
    <w:p w14:paraId="3354F9A7" w14:textId="77777777" w:rsidR="00E32FFC" w:rsidRDefault="00E32FFC" w:rsidP="00860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19C28" w14:textId="77777777" w:rsidR="00860992" w:rsidRDefault="0040353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047FED64" wp14:editId="3AC2C608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638425" cy="405639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638425" cy="40563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06324"/>
    <w:multiLevelType w:val="hybridMultilevel"/>
    <w:tmpl w:val="3CDC19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96847"/>
    <w:multiLevelType w:val="hybridMultilevel"/>
    <w:tmpl w:val="5204F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D2ADB"/>
    <w:multiLevelType w:val="hybridMultilevel"/>
    <w:tmpl w:val="B48CE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F37BD"/>
    <w:multiLevelType w:val="hybridMultilevel"/>
    <w:tmpl w:val="2772C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D690C"/>
    <w:multiLevelType w:val="hybridMultilevel"/>
    <w:tmpl w:val="67163368"/>
    <w:lvl w:ilvl="0" w:tplc="08090001">
      <w:start w:val="1"/>
      <w:numFmt w:val="bullet"/>
      <w:lvlText w:val=""/>
      <w:lvlJc w:val="left"/>
      <w:pPr>
        <w:ind w:left="113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abstractNum w:abstractNumId="5" w15:restartNumberingAfterBreak="0">
    <w:nsid w:val="483E283D"/>
    <w:multiLevelType w:val="hybridMultilevel"/>
    <w:tmpl w:val="3F1A1644"/>
    <w:lvl w:ilvl="0" w:tplc="5B645DF6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4C5063DF"/>
    <w:multiLevelType w:val="hybridMultilevel"/>
    <w:tmpl w:val="7FEAA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E36644"/>
    <w:multiLevelType w:val="hybridMultilevel"/>
    <w:tmpl w:val="78BEABC0"/>
    <w:lvl w:ilvl="0" w:tplc="5628CAC2">
      <w:start w:val="1"/>
      <w:numFmt w:val="lowerRoman"/>
      <w:lvlText w:val="%1)"/>
      <w:lvlJc w:val="left"/>
      <w:pPr>
        <w:ind w:left="360" w:hanging="360"/>
      </w:pPr>
      <w:rPr>
        <w:rFonts w:hint="default"/>
      </w:rPr>
    </w:lvl>
    <w:lvl w:ilvl="1" w:tplc="5B645DF6">
      <w:start w:val="1"/>
      <w:numFmt w:val="lowerRoman"/>
      <w:lvlText w:val="%2)"/>
      <w:lvlJc w:val="left"/>
      <w:rPr>
        <w:rFonts w:hint="default"/>
      </w:rPr>
    </w:lvl>
    <w:lvl w:ilvl="2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559A5002"/>
    <w:multiLevelType w:val="hybridMultilevel"/>
    <w:tmpl w:val="587C05AC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585919CF"/>
    <w:multiLevelType w:val="hybridMultilevel"/>
    <w:tmpl w:val="D97C28A6"/>
    <w:lvl w:ilvl="0" w:tplc="CD6A0576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D42F6A"/>
    <w:multiLevelType w:val="multilevel"/>
    <w:tmpl w:val="52F87DB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6011E5"/>
    <w:multiLevelType w:val="hybridMultilevel"/>
    <w:tmpl w:val="7172A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B773A4"/>
    <w:multiLevelType w:val="hybridMultilevel"/>
    <w:tmpl w:val="59D46E3E"/>
    <w:lvl w:ilvl="0" w:tplc="08090001">
      <w:start w:val="1"/>
      <w:numFmt w:val="bullet"/>
      <w:lvlText w:val=""/>
      <w:lvlJc w:val="left"/>
      <w:pPr>
        <w:ind w:left="9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13" w15:restartNumberingAfterBreak="0">
    <w:nsid w:val="6F736104"/>
    <w:multiLevelType w:val="hybridMultilevel"/>
    <w:tmpl w:val="511CFD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660D62"/>
    <w:multiLevelType w:val="hybridMultilevel"/>
    <w:tmpl w:val="12CA4232"/>
    <w:lvl w:ilvl="0" w:tplc="5628CAC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B77C99"/>
    <w:multiLevelType w:val="hybridMultilevel"/>
    <w:tmpl w:val="7BD88D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314709"/>
    <w:multiLevelType w:val="hybridMultilevel"/>
    <w:tmpl w:val="8E5A7F9E"/>
    <w:lvl w:ilvl="0" w:tplc="83B420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0"/>
  </w:num>
  <w:num w:numId="3">
    <w:abstractNumId w:val="15"/>
  </w:num>
  <w:num w:numId="4">
    <w:abstractNumId w:val="5"/>
  </w:num>
  <w:num w:numId="5">
    <w:abstractNumId w:val="14"/>
  </w:num>
  <w:num w:numId="6">
    <w:abstractNumId w:val="1"/>
  </w:num>
  <w:num w:numId="7">
    <w:abstractNumId w:val="11"/>
  </w:num>
  <w:num w:numId="8">
    <w:abstractNumId w:val="7"/>
  </w:num>
  <w:num w:numId="9">
    <w:abstractNumId w:val="6"/>
  </w:num>
  <w:num w:numId="10">
    <w:abstractNumId w:val="8"/>
  </w:num>
  <w:num w:numId="11">
    <w:abstractNumId w:val="12"/>
  </w:num>
  <w:num w:numId="12">
    <w:abstractNumId w:val="3"/>
  </w:num>
  <w:num w:numId="13">
    <w:abstractNumId w:val="2"/>
  </w:num>
  <w:num w:numId="14">
    <w:abstractNumId w:val="4"/>
  </w:num>
  <w:num w:numId="15">
    <w:abstractNumId w:val="9"/>
  </w:num>
  <w:num w:numId="16">
    <w:abstractNumId w:val="13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zQ3NTUwtDAyMDNR0lEKTi0uzszPAykwrAUA7yg45CwAAAA="/>
  </w:docVars>
  <w:rsids>
    <w:rsidRoot w:val="0069559B"/>
    <w:rsid w:val="000055AF"/>
    <w:rsid w:val="00016B64"/>
    <w:rsid w:val="00023864"/>
    <w:rsid w:val="0003455C"/>
    <w:rsid w:val="000469A3"/>
    <w:rsid w:val="000613A3"/>
    <w:rsid w:val="00061AED"/>
    <w:rsid w:val="000654E1"/>
    <w:rsid w:val="00083048"/>
    <w:rsid w:val="000A0B2F"/>
    <w:rsid w:val="000C3C6D"/>
    <w:rsid w:val="000D197A"/>
    <w:rsid w:val="000D49FD"/>
    <w:rsid w:val="000D5B66"/>
    <w:rsid w:val="000E45D5"/>
    <w:rsid w:val="000E6F43"/>
    <w:rsid w:val="000F2266"/>
    <w:rsid w:val="0011219C"/>
    <w:rsid w:val="00114274"/>
    <w:rsid w:val="00116665"/>
    <w:rsid w:val="001169C4"/>
    <w:rsid w:val="001263E2"/>
    <w:rsid w:val="00155654"/>
    <w:rsid w:val="00157E37"/>
    <w:rsid w:val="00163CAB"/>
    <w:rsid w:val="00180D57"/>
    <w:rsid w:val="00182621"/>
    <w:rsid w:val="00185CA3"/>
    <w:rsid w:val="00185E23"/>
    <w:rsid w:val="00186ACD"/>
    <w:rsid w:val="001A322D"/>
    <w:rsid w:val="001A35A5"/>
    <w:rsid w:val="001A35BC"/>
    <w:rsid w:val="001C2CC6"/>
    <w:rsid w:val="001C3A5B"/>
    <w:rsid w:val="001D1E31"/>
    <w:rsid w:val="001D253C"/>
    <w:rsid w:val="00200833"/>
    <w:rsid w:val="00200D9C"/>
    <w:rsid w:val="00202D87"/>
    <w:rsid w:val="002168FA"/>
    <w:rsid w:val="002277F1"/>
    <w:rsid w:val="00245CFF"/>
    <w:rsid w:val="00251C78"/>
    <w:rsid w:val="0027065E"/>
    <w:rsid w:val="002735A8"/>
    <w:rsid w:val="00291CF8"/>
    <w:rsid w:val="002B7E8F"/>
    <w:rsid w:val="002D7A3C"/>
    <w:rsid w:val="002F7444"/>
    <w:rsid w:val="00307619"/>
    <w:rsid w:val="00315D78"/>
    <w:rsid w:val="00321A34"/>
    <w:rsid w:val="003418D1"/>
    <w:rsid w:val="00352B12"/>
    <w:rsid w:val="0036060B"/>
    <w:rsid w:val="0037006A"/>
    <w:rsid w:val="003962F8"/>
    <w:rsid w:val="003D74BA"/>
    <w:rsid w:val="003E1A0A"/>
    <w:rsid w:val="0040353E"/>
    <w:rsid w:val="00421BD7"/>
    <w:rsid w:val="00434FCE"/>
    <w:rsid w:val="004435A9"/>
    <w:rsid w:val="004548D6"/>
    <w:rsid w:val="004658A9"/>
    <w:rsid w:val="00466365"/>
    <w:rsid w:val="00476337"/>
    <w:rsid w:val="004A06C0"/>
    <w:rsid w:val="004A36CC"/>
    <w:rsid w:val="004A3DEE"/>
    <w:rsid w:val="004A48E9"/>
    <w:rsid w:val="004A78A0"/>
    <w:rsid w:val="004C6EF3"/>
    <w:rsid w:val="004C77C8"/>
    <w:rsid w:val="004E4B76"/>
    <w:rsid w:val="00500130"/>
    <w:rsid w:val="005123E8"/>
    <w:rsid w:val="00515552"/>
    <w:rsid w:val="00521F19"/>
    <w:rsid w:val="00527956"/>
    <w:rsid w:val="005434E3"/>
    <w:rsid w:val="00543FAE"/>
    <w:rsid w:val="00554CDB"/>
    <w:rsid w:val="005713C2"/>
    <w:rsid w:val="0058200F"/>
    <w:rsid w:val="005950C6"/>
    <w:rsid w:val="005A73A4"/>
    <w:rsid w:val="005B2C79"/>
    <w:rsid w:val="005E30FC"/>
    <w:rsid w:val="005F5DAE"/>
    <w:rsid w:val="006051DA"/>
    <w:rsid w:val="00620B90"/>
    <w:rsid w:val="00623A10"/>
    <w:rsid w:val="006352D9"/>
    <w:rsid w:val="00635D05"/>
    <w:rsid w:val="0063667D"/>
    <w:rsid w:val="00641804"/>
    <w:rsid w:val="00644AED"/>
    <w:rsid w:val="00645303"/>
    <w:rsid w:val="00646FD8"/>
    <w:rsid w:val="00654953"/>
    <w:rsid w:val="00672942"/>
    <w:rsid w:val="00680D02"/>
    <w:rsid w:val="006907BF"/>
    <w:rsid w:val="00692572"/>
    <w:rsid w:val="00694220"/>
    <w:rsid w:val="0069559B"/>
    <w:rsid w:val="006B3521"/>
    <w:rsid w:val="006C6E31"/>
    <w:rsid w:val="007106EC"/>
    <w:rsid w:val="007131A2"/>
    <w:rsid w:val="007236BB"/>
    <w:rsid w:val="00726F12"/>
    <w:rsid w:val="007356AD"/>
    <w:rsid w:val="00786396"/>
    <w:rsid w:val="0078677B"/>
    <w:rsid w:val="0078749E"/>
    <w:rsid w:val="007A3337"/>
    <w:rsid w:val="007C059B"/>
    <w:rsid w:val="007C6A89"/>
    <w:rsid w:val="007D2293"/>
    <w:rsid w:val="007D365A"/>
    <w:rsid w:val="007D5879"/>
    <w:rsid w:val="007E68BD"/>
    <w:rsid w:val="007F4FF8"/>
    <w:rsid w:val="007F73E9"/>
    <w:rsid w:val="00804274"/>
    <w:rsid w:val="008223A1"/>
    <w:rsid w:val="00823E51"/>
    <w:rsid w:val="008263BE"/>
    <w:rsid w:val="0083226A"/>
    <w:rsid w:val="00840D13"/>
    <w:rsid w:val="00842E86"/>
    <w:rsid w:val="0084414C"/>
    <w:rsid w:val="0085038C"/>
    <w:rsid w:val="00857E51"/>
    <w:rsid w:val="00860992"/>
    <w:rsid w:val="008759A3"/>
    <w:rsid w:val="00893439"/>
    <w:rsid w:val="008A0D43"/>
    <w:rsid w:val="008A7257"/>
    <w:rsid w:val="008C3525"/>
    <w:rsid w:val="008E5228"/>
    <w:rsid w:val="008F489B"/>
    <w:rsid w:val="008F72DF"/>
    <w:rsid w:val="00903353"/>
    <w:rsid w:val="00904448"/>
    <w:rsid w:val="00904E61"/>
    <w:rsid w:val="009277CC"/>
    <w:rsid w:val="009316BA"/>
    <w:rsid w:val="009339AC"/>
    <w:rsid w:val="00936F27"/>
    <w:rsid w:val="00942278"/>
    <w:rsid w:val="009524CC"/>
    <w:rsid w:val="00957331"/>
    <w:rsid w:val="00962986"/>
    <w:rsid w:val="0099181C"/>
    <w:rsid w:val="00992687"/>
    <w:rsid w:val="009937A1"/>
    <w:rsid w:val="009B16A2"/>
    <w:rsid w:val="009C312F"/>
    <w:rsid w:val="009D198B"/>
    <w:rsid w:val="009F2D74"/>
    <w:rsid w:val="009F5FB5"/>
    <w:rsid w:val="00A01446"/>
    <w:rsid w:val="00A12B17"/>
    <w:rsid w:val="00A20404"/>
    <w:rsid w:val="00A35E26"/>
    <w:rsid w:val="00A50D0E"/>
    <w:rsid w:val="00A54936"/>
    <w:rsid w:val="00A571DE"/>
    <w:rsid w:val="00A702EE"/>
    <w:rsid w:val="00A8452B"/>
    <w:rsid w:val="00A922A2"/>
    <w:rsid w:val="00AA7A31"/>
    <w:rsid w:val="00AA7D87"/>
    <w:rsid w:val="00AC634C"/>
    <w:rsid w:val="00AE69DF"/>
    <w:rsid w:val="00AF580E"/>
    <w:rsid w:val="00B20C1D"/>
    <w:rsid w:val="00B21C37"/>
    <w:rsid w:val="00B27910"/>
    <w:rsid w:val="00B30B5C"/>
    <w:rsid w:val="00B32C54"/>
    <w:rsid w:val="00B41831"/>
    <w:rsid w:val="00B55430"/>
    <w:rsid w:val="00B5713C"/>
    <w:rsid w:val="00B83846"/>
    <w:rsid w:val="00B94321"/>
    <w:rsid w:val="00B94F3B"/>
    <w:rsid w:val="00BA0034"/>
    <w:rsid w:val="00BB596A"/>
    <w:rsid w:val="00BC19B4"/>
    <w:rsid w:val="00BC6D97"/>
    <w:rsid w:val="00C00825"/>
    <w:rsid w:val="00C214C4"/>
    <w:rsid w:val="00C4681A"/>
    <w:rsid w:val="00C74E3E"/>
    <w:rsid w:val="00C80874"/>
    <w:rsid w:val="00C836F3"/>
    <w:rsid w:val="00C84F37"/>
    <w:rsid w:val="00C85377"/>
    <w:rsid w:val="00CA36FA"/>
    <w:rsid w:val="00CA56C0"/>
    <w:rsid w:val="00CC72AF"/>
    <w:rsid w:val="00CD6611"/>
    <w:rsid w:val="00CE5319"/>
    <w:rsid w:val="00CF60D0"/>
    <w:rsid w:val="00D0027B"/>
    <w:rsid w:val="00D005D2"/>
    <w:rsid w:val="00D020AB"/>
    <w:rsid w:val="00D300A1"/>
    <w:rsid w:val="00D30CC4"/>
    <w:rsid w:val="00D33F60"/>
    <w:rsid w:val="00D4114A"/>
    <w:rsid w:val="00D467C9"/>
    <w:rsid w:val="00D53027"/>
    <w:rsid w:val="00D55E2A"/>
    <w:rsid w:val="00D90D58"/>
    <w:rsid w:val="00D95DB2"/>
    <w:rsid w:val="00D95E83"/>
    <w:rsid w:val="00DA6FE4"/>
    <w:rsid w:val="00DC0439"/>
    <w:rsid w:val="00DE1162"/>
    <w:rsid w:val="00DF33EA"/>
    <w:rsid w:val="00E0000C"/>
    <w:rsid w:val="00E16A57"/>
    <w:rsid w:val="00E17B4A"/>
    <w:rsid w:val="00E23C1C"/>
    <w:rsid w:val="00E270D8"/>
    <w:rsid w:val="00E2716B"/>
    <w:rsid w:val="00E32FFC"/>
    <w:rsid w:val="00E63D1F"/>
    <w:rsid w:val="00E72F8D"/>
    <w:rsid w:val="00E82A41"/>
    <w:rsid w:val="00E830F5"/>
    <w:rsid w:val="00E93B26"/>
    <w:rsid w:val="00EA3799"/>
    <w:rsid w:val="00EB0C2C"/>
    <w:rsid w:val="00EC18FB"/>
    <w:rsid w:val="00ED5191"/>
    <w:rsid w:val="00EF19FD"/>
    <w:rsid w:val="00F07076"/>
    <w:rsid w:val="00F14BC6"/>
    <w:rsid w:val="00F17AB7"/>
    <w:rsid w:val="00F21A35"/>
    <w:rsid w:val="00F47404"/>
    <w:rsid w:val="00F66834"/>
    <w:rsid w:val="00F726D0"/>
    <w:rsid w:val="00F80F46"/>
    <w:rsid w:val="00F82631"/>
    <w:rsid w:val="00F906A0"/>
    <w:rsid w:val="00FD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8FEAA"/>
  <w15:chartTrackingRefBased/>
  <w15:docId w15:val="{0B0AC410-5395-384F-90BC-F9B58EF07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596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9559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69559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9559B"/>
  </w:style>
  <w:style w:type="character" w:styleId="CommentReference">
    <w:name w:val="annotation reference"/>
    <w:basedOn w:val="DefaultParagraphFont"/>
    <w:uiPriority w:val="99"/>
    <w:semiHidden/>
    <w:unhideWhenUsed/>
    <w:rsid w:val="007131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31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31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31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31A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942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6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63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B59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B596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B596A"/>
    <w:pPr>
      <w:tabs>
        <w:tab w:val="center" w:pos="4513"/>
        <w:tab w:val="right" w:pos="9026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BB596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B596A"/>
    <w:pPr>
      <w:tabs>
        <w:tab w:val="center" w:pos="4513"/>
        <w:tab w:val="right" w:pos="9026"/>
      </w:tabs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B596A"/>
    <w:rPr>
      <w:sz w:val="22"/>
      <w:szCs w:val="22"/>
    </w:rPr>
  </w:style>
  <w:style w:type="character" w:customStyle="1" w:styleId="A0">
    <w:name w:val="A0"/>
    <w:uiPriority w:val="99"/>
    <w:rsid w:val="00BB596A"/>
    <w:rPr>
      <w:rFonts w:cs="Myriad Pro"/>
      <w:color w:val="000000"/>
      <w:sz w:val="32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85CA3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A20404"/>
  </w:style>
  <w:style w:type="character" w:styleId="FollowedHyperlink">
    <w:name w:val="FollowedHyperlink"/>
    <w:basedOn w:val="DefaultParagraphFont"/>
    <w:uiPriority w:val="99"/>
    <w:semiHidden/>
    <w:unhideWhenUsed/>
    <w:rsid w:val="00AF58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31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rc-gm@nihr.ac.uk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arc-gm@nihr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901A3EE31342B8F687704CECA6B0" ma:contentTypeVersion="14" ma:contentTypeDescription="Create a new document." ma:contentTypeScope="" ma:versionID="1c54f812570096c84cd50e206c229a60">
  <xsd:schema xmlns:xsd="http://www.w3.org/2001/XMLSchema" xmlns:xs="http://www.w3.org/2001/XMLSchema" xmlns:p="http://schemas.microsoft.com/office/2006/metadata/properties" xmlns:ns3="af7ec173-727f-47d9-b935-002ac6945727" xmlns:ns4="d0e93746-9f36-4607-b31d-9bbd098d1990" targetNamespace="http://schemas.microsoft.com/office/2006/metadata/properties" ma:root="true" ma:fieldsID="91cfc44d800fae13319fd65aec96f29f" ns3:_="" ns4:_="">
    <xsd:import namespace="af7ec173-727f-47d9-b935-002ac6945727"/>
    <xsd:import namespace="d0e93746-9f36-4607-b31d-9bbd098d19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7ec173-727f-47d9-b935-002ac6945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93746-9f36-4607-b31d-9bbd098d199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C9F4DF-4810-498C-BBB8-E6A4D59FB6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F68DBA-A72E-4B3C-BD25-D88296D342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3ECA45-BA84-4B24-BCAC-B1B7F0531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7ec173-727f-47d9-b935-002ac6945727"/>
    <ds:schemaRef ds:uri="d0e93746-9f36-4607-b31d-9bbd098d19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Littlewood</dc:creator>
  <cp:keywords/>
  <dc:description/>
  <cp:lastModifiedBy>Joanna Ferguson</cp:lastModifiedBy>
  <cp:revision>2</cp:revision>
  <dcterms:created xsi:type="dcterms:W3CDTF">2022-05-16T08:32:00Z</dcterms:created>
  <dcterms:modified xsi:type="dcterms:W3CDTF">2022-05-1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901A3EE31342B8F687704CECA6B0</vt:lpwstr>
  </property>
</Properties>
</file>